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BB399" w14:textId="3CF6488B" w:rsidR="00715161" w:rsidRDefault="000816F1" w:rsidP="00F4350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B52C17D" wp14:editId="5AEFCF73">
            <wp:extent cx="5943600" cy="1988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95BAC" w14:textId="7FEA59A2" w:rsidR="00F15C21" w:rsidRPr="00DF7BE3" w:rsidRDefault="000816F1" w:rsidP="000816F1">
      <w:pPr>
        <w:pStyle w:val="NoSpacing"/>
        <w:jc w:val="center"/>
        <w:rPr>
          <w:rFonts w:ascii="Archivo Black" w:hAnsi="Archivo Black"/>
          <w:b/>
          <w:bCs/>
          <w:sz w:val="40"/>
          <w:szCs w:val="40"/>
        </w:rPr>
      </w:pPr>
      <w:r>
        <w:rPr>
          <w:rFonts w:ascii="Archivo Black" w:hAnsi="Archivo Black"/>
          <w:b/>
          <w:bCs/>
          <w:sz w:val="40"/>
          <w:szCs w:val="40"/>
        </w:rPr>
        <w:t>WAITING</w:t>
      </w:r>
    </w:p>
    <w:p w14:paraId="2C467975" w14:textId="54DA5FE8" w:rsidR="00E02119" w:rsidRPr="00706EE6" w:rsidRDefault="000816F1" w:rsidP="000816F1">
      <w:pPr>
        <w:pStyle w:val="NoSpacing"/>
        <w:ind w:left="720" w:right="720"/>
        <w:jc w:val="center"/>
        <w:rPr>
          <w:sz w:val="24"/>
          <w:szCs w:val="24"/>
        </w:rPr>
      </w:pPr>
      <w:r>
        <w:rPr>
          <w:sz w:val="24"/>
          <w:szCs w:val="24"/>
        </w:rPr>
        <w:t>February 27, 2022</w:t>
      </w:r>
    </w:p>
    <w:p w14:paraId="05E5E4C7" w14:textId="2165F01E" w:rsidR="008E705E" w:rsidRDefault="008E705E" w:rsidP="00F15C21">
      <w:pPr>
        <w:pStyle w:val="NoSpacing"/>
      </w:pPr>
    </w:p>
    <w:p w14:paraId="27B51B24" w14:textId="22D91A09" w:rsidR="00C33027" w:rsidRPr="00C34336" w:rsidRDefault="00B84BAF" w:rsidP="000816F1">
      <w:pPr>
        <w:pStyle w:val="NoSpacing"/>
        <w:jc w:val="center"/>
        <w:rPr>
          <w:b/>
          <w:bCs/>
        </w:rPr>
      </w:pPr>
      <w:r>
        <w:rPr>
          <w:b/>
          <w:bCs/>
        </w:rPr>
        <w:t xml:space="preserve">KEY TEXT: </w:t>
      </w:r>
      <w:r w:rsidR="000816F1">
        <w:rPr>
          <w:b/>
          <w:bCs/>
        </w:rPr>
        <w:t>Luke 18:1-8</w:t>
      </w:r>
      <w:r w:rsidR="003E3025">
        <w:rPr>
          <w:b/>
          <w:bCs/>
        </w:rPr>
        <w:t xml:space="preserve"> (</w:t>
      </w:r>
      <w:r w:rsidR="003144BB">
        <w:rPr>
          <w:b/>
          <w:bCs/>
        </w:rPr>
        <w:t>ESV</w:t>
      </w:r>
      <w:r w:rsidR="003E3025">
        <w:rPr>
          <w:b/>
          <w:bCs/>
        </w:rPr>
        <w:t>)</w:t>
      </w:r>
    </w:p>
    <w:p w14:paraId="78B99E07" w14:textId="1E2B2349" w:rsidR="00FD3A50" w:rsidRDefault="00FD3A50" w:rsidP="00C33027">
      <w:pPr>
        <w:pStyle w:val="NoSpacing"/>
      </w:pPr>
    </w:p>
    <w:p w14:paraId="547B8A67" w14:textId="77777777" w:rsidR="00B84BAF" w:rsidRDefault="00B84BAF" w:rsidP="00C33027">
      <w:pPr>
        <w:pStyle w:val="NoSpacing"/>
        <w:rPr>
          <w:b/>
          <w:bCs/>
        </w:rPr>
      </w:pPr>
    </w:p>
    <w:p w14:paraId="77F564F5" w14:textId="7D0C6B2E" w:rsidR="009321C7" w:rsidRPr="000816F1" w:rsidRDefault="000816F1" w:rsidP="00C33027">
      <w:pPr>
        <w:pStyle w:val="NoSpacing"/>
        <w:rPr>
          <w:b/>
          <w:bCs/>
          <w:sz w:val="28"/>
          <w:szCs w:val="28"/>
        </w:rPr>
      </w:pPr>
      <w:r w:rsidRPr="000816F1">
        <w:rPr>
          <w:b/>
          <w:bCs/>
          <w:sz w:val="28"/>
          <w:szCs w:val="28"/>
        </w:rPr>
        <w:t>Principles of WAITING</w:t>
      </w:r>
      <w:r>
        <w:rPr>
          <w:b/>
          <w:bCs/>
          <w:sz w:val="28"/>
          <w:szCs w:val="28"/>
        </w:rPr>
        <w:t>:</w:t>
      </w:r>
    </w:p>
    <w:p w14:paraId="4C3FDC4D" w14:textId="77777777" w:rsidR="000816F1" w:rsidRPr="009321C7" w:rsidRDefault="000816F1" w:rsidP="00C33027">
      <w:pPr>
        <w:pStyle w:val="NoSpacing"/>
        <w:rPr>
          <w:b/>
          <w:bCs/>
        </w:rPr>
      </w:pPr>
    </w:p>
    <w:p w14:paraId="625D4524" w14:textId="3EB8B2B1" w:rsidR="000816F1" w:rsidRPr="000816F1" w:rsidRDefault="000816F1" w:rsidP="000816F1">
      <w:pPr>
        <w:pStyle w:val="NoSpacing"/>
        <w:rPr>
          <w:b/>
          <w:bCs/>
          <w:sz w:val="28"/>
          <w:szCs w:val="28"/>
        </w:rPr>
      </w:pP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</w:rPr>
        <w:t xml:space="preserve"> WAITIN</w:t>
      </w:r>
      <w:bookmarkStart w:id="0" w:name="_GoBack"/>
      <w:bookmarkEnd w:id="0"/>
      <w:r w:rsidRPr="000816F1">
        <w:rPr>
          <w:b/>
          <w:bCs/>
          <w:sz w:val="28"/>
          <w:szCs w:val="28"/>
        </w:rPr>
        <w:t>G.</w:t>
      </w:r>
    </w:p>
    <w:p w14:paraId="3281E3C4" w14:textId="48F35206" w:rsidR="00C34336" w:rsidRPr="00C34336" w:rsidRDefault="00C34336" w:rsidP="000816F1">
      <w:pPr>
        <w:pStyle w:val="NoSpacing"/>
        <w:rPr>
          <w:b/>
          <w:bCs/>
        </w:rPr>
      </w:pPr>
    </w:p>
    <w:p w14:paraId="521004B1" w14:textId="4B90E67F" w:rsidR="003E3025" w:rsidRDefault="003E3025" w:rsidP="003E3025">
      <w:pPr>
        <w:pStyle w:val="NoSpacing"/>
        <w:ind w:left="720"/>
      </w:pPr>
    </w:p>
    <w:p w14:paraId="209103FB" w14:textId="3A64D9DD" w:rsidR="00244F1B" w:rsidRDefault="000816F1" w:rsidP="003E3025">
      <w:pPr>
        <w:pStyle w:val="NoSpacing"/>
        <w:ind w:left="720"/>
      </w:pPr>
      <w:r>
        <w:t>Psalm 37:7</w:t>
      </w:r>
    </w:p>
    <w:p w14:paraId="4A06CB7A" w14:textId="155A7636" w:rsidR="000816F1" w:rsidRDefault="000816F1" w:rsidP="003E3025">
      <w:pPr>
        <w:pStyle w:val="NoSpacing"/>
        <w:ind w:left="720"/>
      </w:pPr>
      <w:r>
        <w:t>Examples of waiting in the OT and NT</w:t>
      </w:r>
    </w:p>
    <w:p w14:paraId="087BD96C" w14:textId="0303046E" w:rsidR="000816F1" w:rsidRDefault="000816F1" w:rsidP="003E3025">
      <w:pPr>
        <w:pStyle w:val="NoSpacing"/>
        <w:ind w:left="720"/>
      </w:pPr>
      <w:r>
        <w:t>Why prayers are not always answered</w:t>
      </w:r>
    </w:p>
    <w:p w14:paraId="25CDB469" w14:textId="0801E86C" w:rsidR="000816F1" w:rsidRDefault="000816F1" w:rsidP="003E3025">
      <w:pPr>
        <w:pStyle w:val="NoSpacing"/>
        <w:ind w:left="720"/>
      </w:pPr>
      <w:r>
        <w:t>The standard: God’s justice</w:t>
      </w:r>
    </w:p>
    <w:p w14:paraId="35E3B92A" w14:textId="4C3E2FCE" w:rsidR="00C34336" w:rsidRDefault="00C34336" w:rsidP="00C33027">
      <w:pPr>
        <w:pStyle w:val="NoSpacing"/>
      </w:pPr>
    </w:p>
    <w:p w14:paraId="08BCD100" w14:textId="0A8DED9D" w:rsidR="000816F1" w:rsidRPr="000816F1" w:rsidRDefault="000816F1" w:rsidP="00C33027">
      <w:pPr>
        <w:pStyle w:val="NoSpacing"/>
        <w:rPr>
          <w:b/>
          <w:bCs/>
          <w:sz w:val="28"/>
          <w:szCs w:val="28"/>
        </w:rPr>
      </w:pPr>
      <w:r w:rsidRPr="000816F1">
        <w:rPr>
          <w:b/>
          <w:bCs/>
          <w:sz w:val="28"/>
          <w:szCs w:val="28"/>
        </w:rPr>
        <w:t xml:space="preserve">WAITING MEANS </w:t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</w:rPr>
        <w:t xml:space="preserve">. </w:t>
      </w:r>
    </w:p>
    <w:p w14:paraId="01E14667" w14:textId="3A5690E5" w:rsidR="000816F1" w:rsidRDefault="000816F1" w:rsidP="00C33027">
      <w:pPr>
        <w:pStyle w:val="NoSpacing"/>
        <w:rPr>
          <w:b/>
          <w:bCs/>
        </w:rPr>
      </w:pPr>
    </w:p>
    <w:p w14:paraId="260172DE" w14:textId="017A8CB9" w:rsidR="000816F1" w:rsidRDefault="000816F1" w:rsidP="00C33027">
      <w:pPr>
        <w:pStyle w:val="NoSpacing"/>
      </w:pPr>
      <w:r>
        <w:rPr>
          <w:b/>
          <w:bCs/>
        </w:rPr>
        <w:tab/>
      </w:r>
      <w:r>
        <w:t>Examples: Romans 12:12; 1 Thessalonians 5:17</w:t>
      </w:r>
    </w:p>
    <w:p w14:paraId="557536EC" w14:textId="71693630" w:rsidR="000816F1" w:rsidRDefault="000816F1" w:rsidP="00C33027">
      <w:pPr>
        <w:pStyle w:val="NoSpacing"/>
      </w:pPr>
      <w:r>
        <w:tab/>
        <w:t>“To give a black eye…”</w:t>
      </w:r>
    </w:p>
    <w:p w14:paraId="6C50C047" w14:textId="70ED52E9" w:rsidR="000816F1" w:rsidRDefault="000816F1" w:rsidP="00C33027">
      <w:pPr>
        <w:pStyle w:val="NoSpacing"/>
      </w:pPr>
    </w:p>
    <w:p w14:paraId="5B929CDE" w14:textId="3632F11F" w:rsidR="000816F1" w:rsidRPr="000816F1" w:rsidRDefault="000816F1" w:rsidP="00C33027">
      <w:pPr>
        <w:pStyle w:val="NoSpacing"/>
        <w:rPr>
          <w:b/>
          <w:bCs/>
          <w:sz w:val="28"/>
          <w:szCs w:val="28"/>
        </w:rPr>
      </w:pPr>
      <w:r w:rsidRPr="000816F1">
        <w:rPr>
          <w:b/>
          <w:bCs/>
          <w:sz w:val="28"/>
          <w:szCs w:val="28"/>
        </w:rPr>
        <w:t xml:space="preserve">WAITING INVOLVES </w:t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  <w:u w:val="single"/>
        </w:rPr>
        <w:tab/>
      </w:r>
      <w:r w:rsidRPr="000816F1">
        <w:rPr>
          <w:b/>
          <w:bCs/>
          <w:sz w:val="28"/>
          <w:szCs w:val="28"/>
        </w:rPr>
        <w:t xml:space="preserve">. </w:t>
      </w:r>
    </w:p>
    <w:p w14:paraId="5B58F193" w14:textId="7E3880E5" w:rsidR="000816F1" w:rsidRDefault="000816F1" w:rsidP="00C33027">
      <w:pPr>
        <w:pStyle w:val="NoSpacing"/>
      </w:pPr>
    </w:p>
    <w:p w14:paraId="58B5D1FE" w14:textId="4922E396" w:rsidR="000816F1" w:rsidRDefault="000816F1" w:rsidP="00C33027">
      <w:pPr>
        <w:pStyle w:val="NoSpacing"/>
      </w:pPr>
      <w:r>
        <w:tab/>
        <w:t>Psalm 5:3</w:t>
      </w:r>
    </w:p>
    <w:p w14:paraId="29F70A7C" w14:textId="77777777" w:rsidR="000816F1" w:rsidRDefault="000816F1" w:rsidP="00C33027">
      <w:pPr>
        <w:pStyle w:val="NoSpacing"/>
      </w:pPr>
    </w:p>
    <w:p w14:paraId="5A81CC74" w14:textId="040AB60F" w:rsidR="000816F1" w:rsidRPr="000816F1" w:rsidRDefault="000816F1" w:rsidP="000816F1">
      <w:pPr>
        <w:pStyle w:val="NoSpacing"/>
        <w:ind w:firstLine="720"/>
        <w:rPr>
          <w:u w:val="single"/>
        </w:rPr>
      </w:pPr>
      <w:r w:rsidRPr="000816F1">
        <w:rPr>
          <w:u w:val="single"/>
        </w:rPr>
        <w:t xml:space="preserve">The Difference: </w:t>
      </w:r>
    </w:p>
    <w:p w14:paraId="599E6826" w14:textId="2EC1722A" w:rsidR="000816F1" w:rsidRDefault="000816F1" w:rsidP="00C33027">
      <w:pPr>
        <w:pStyle w:val="NoSpacing"/>
      </w:pPr>
      <w:r>
        <w:tab/>
        <w:t>Stranger vs. Family (Matthew 7:11)</w:t>
      </w:r>
    </w:p>
    <w:p w14:paraId="4E457E63" w14:textId="007A208A" w:rsidR="000816F1" w:rsidRDefault="000816F1" w:rsidP="00C33027">
      <w:pPr>
        <w:pStyle w:val="NoSpacing"/>
      </w:pPr>
      <w:r>
        <w:tab/>
        <w:t>Little Access vs. Full Access (Ephesians 2:18)</w:t>
      </w:r>
    </w:p>
    <w:p w14:paraId="683EF851" w14:textId="50623AF0" w:rsidR="000816F1" w:rsidRDefault="000816F1" w:rsidP="00C33027">
      <w:pPr>
        <w:pStyle w:val="NoSpacing"/>
      </w:pPr>
      <w:r>
        <w:tab/>
        <w:t>Ignored vs. Heard (2 Corinthians 1:20)</w:t>
      </w:r>
    </w:p>
    <w:p w14:paraId="637BF887" w14:textId="714200C5" w:rsidR="000816F1" w:rsidRDefault="000816F1" w:rsidP="000816F1">
      <w:pPr>
        <w:pStyle w:val="NoSpacing"/>
        <w:ind w:left="720"/>
      </w:pPr>
      <w:r>
        <w:t>Court of Law vs. Throne of Grace (Hebrews 4:16)</w:t>
      </w:r>
    </w:p>
    <w:p w14:paraId="4910FF9C" w14:textId="6F12F4FC" w:rsidR="000816F1" w:rsidRDefault="000816F1" w:rsidP="00C33027">
      <w:pPr>
        <w:pStyle w:val="NoSpacing"/>
      </w:pPr>
    </w:p>
    <w:p w14:paraId="454D5C23" w14:textId="62AD9883" w:rsidR="000816F1" w:rsidRPr="000816F1" w:rsidRDefault="000816F1" w:rsidP="00C33027">
      <w:pPr>
        <w:pStyle w:val="NoSpacing"/>
        <w:rPr>
          <w:b/>
          <w:bCs/>
          <w:sz w:val="28"/>
          <w:szCs w:val="28"/>
        </w:rPr>
      </w:pPr>
      <w:r w:rsidRPr="000816F1">
        <w:rPr>
          <w:b/>
          <w:bCs/>
          <w:sz w:val="28"/>
          <w:szCs w:val="28"/>
        </w:rPr>
        <w:t>What are you WAITING for?</w:t>
      </w:r>
    </w:p>
    <w:p w14:paraId="04DC3C0F" w14:textId="53A85D34" w:rsidR="00CE6343" w:rsidRPr="000816F1" w:rsidRDefault="00C34336" w:rsidP="000816F1">
      <w:pPr>
        <w:pStyle w:val="NoSpacing"/>
      </w:pPr>
      <w:r>
        <w:tab/>
      </w:r>
    </w:p>
    <w:sectPr w:rsidR="00CE6343" w:rsidRPr="000816F1" w:rsidSect="00AE0C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13C3A" w14:textId="77777777" w:rsidR="00526931" w:rsidRDefault="00526931" w:rsidP="00715161">
      <w:pPr>
        <w:spacing w:after="0" w:line="240" w:lineRule="auto"/>
      </w:pPr>
      <w:r>
        <w:separator/>
      </w:r>
    </w:p>
  </w:endnote>
  <w:endnote w:type="continuationSeparator" w:id="0">
    <w:p w14:paraId="43ADB6F4" w14:textId="77777777" w:rsidR="00526931" w:rsidRDefault="00526931" w:rsidP="00715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chivo Black">
    <w:altName w:val="Calibri"/>
    <w:charset w:val="4D"/>
    <w:family w:val="swiss"/>
    <w:pitch w:val="variable"/>
    <w:sig w:usb0="A000002F" w:usb1="500000FA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10BCC" w14:textId="77777777" w:rsidR="00526931" w:rsidRDefault="00526931" w:rsidP="00715161">
      <w:pPr>
        <w:spacing w:after="0" w:line="240" w:lineRule="auto"/>
      </w:pPr>
      <w:r>
        <w:separator/>
      </w:r>
    </w:p>
  </w:footnote>
  <w:footnote w:type="continuationSeparator" w:id="0">
    <w:p w14:paraId="52ECDE22" w14:textId="77777777" w:rsidR="00526931" w:rsidRDefault="00526931" w:rsidP="007151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6BFC"/>
    <w:multiLevelType w:val="multilevel"/>
    <w:tmpl w:val="FA9E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4A6BFF"/>
    <w:multiLevelType w:val="hybridMultilevel"/>
    <w:tmpl w:val="9DFA0132"/>
    <w:lvl w:ilvl="0" w:tplc="480EA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CF6803"/>
    <w:multiLevelType w:val="multilevel"/>
    <w:tmpl w:val="07640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E344B2"/>
    <w:multiLevelType w:val="hybridMultilevel"/>
    <w:tmpl w:val="AD9A5F7A"/>
    <w:lvl w:ilvl="0" w:tplc="96D4CD4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B34A41"/>
    <w:multiLevelType w:val="hybridMultilevel"/>
    <w:tmpl w:val="C66E021E"/>
    <w:lvl w:ilvl="0" w:tplc="1932D652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AF11C2E"/>
    <w:multiLevelType w:val="multilevel"/>
    <w:tmpl w:val="9294C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557F2E"/>
    <w:multiLevelType w:val="hybridMultilevel"/>
    <w:tmpl w:val="4E9E9718"/>
    <w:lvl w:ilvl="0" w:tplc="1E7CFCA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3421060"/>
    <w:multiLevelType w:val="hybridMultilevel"/>
    <w:tmpl w:val="D8DC2FFC"/>
    <w:lvl w:ilvl="0" w:tplc="480EA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61FAB"/>
    <w:multiLevelType w:val="hybridMultilevel"/>
    <w:tmpl w:val="7AC09F94"/>
    <w:lvl w:ilvl="0" w:tplc="F700734A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C77B42"/>
    <w:multiLevelType w:val="hybridMultilevel"/>
    <w:tmpl w:val="D58037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95BE6"/>
    <w:multiLevelType w:val="hybridMultilevel"/>
    <w:tmpl w:val="F1665AEE"/>
    <w:lvl w:ilvl="0" w:tplc="D1263460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4D7797"/>
    <w:multiLevelType w:val="hybridMultilevel"/>
    <w:tmpl w:val="9FCCFA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9B243E7"/>
    <w:multiLevelType w:val="hybridMultilevel"/>
    <w:tmpl w:val="B0D45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8B56C3"/>
    <w:multiLevelType w:val="hybridMultilevel"/>
    <w:tmpl w:val="9E26AF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8D269D"/>
    <w:multiLevelType w:val="hybridMultilevel"/>
    <w:tmpl w:val="2E7E19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6E5C96"/>
    <w:multiLevelType w:val="hybridMultilevel"/>
    <w:tmpl w:val="B21A1C7C"/>
    <w:lvl w:ilvl="0" w:tplc="9DB6BC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0E78A6"/>
    <w:multiLevelType w:val="hybridMultilevel"/>
    <w:tmpl w:val="720C95FC"/>
    <w:lvl w:ilvl="0" w:tplc="480EA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3"/>
  </w:num>
  <w:num w:numId="5">
    <w:abstractNumId w:val="15"/>
  </w:num>
  <w:num w:numId="6">
    <w:abstractNumId w:val="9"/>
  </w:num>
  <w:num w:numId="7">
    <w:abstractNumId w:val="11"/>
  </w:num>
  <w:num w:numId="8">
    <w:abstractNumId w:val="6"/>
  </w:num>
  <w:num w:numId="9">
    <w:abstractNumId w:val="3"/>
  </w:num>
  <w:num w:numId="10">
    <w:abstractNumId w:val="12"/>
  </w:num>
  <w:num w:numId="11">
    <w:abstractNumId w:val="4"/>
  </w:num>
  <w:num w:numId="12">
    <w:abstractNumId w:val="1"/>
  </w:num>
  <w:num w:numId="13">
    <w:abstractNumId w:val="16"/>
  </w:num>
  <w:num w:numId="14">
    <w:abstractNumId w:val="7"/>
  </w:num>
  <w:num w:numId="15">
    <w:abstractNumId w:val="14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0sDQzNjc2NrYwNTJV0lEKTi0uzszPAykwNKoFAP83c8QtAAAA"/>
  </w:docVars>
  <w:rsids>
    <w:rsidRoot w:val="00715161"/>
    <w:rsid w:val="00016203"/>
    <w:rsid w:val="0002224A"/>
    <w:rsid w:val="00031C6E"/>
    <w:rsid w:val="00041835"/>
    <w:rsid w:val="000443E3"/>
    <w:rsid w:val="00077F5F"/>
    <w:rsid w:val="000816F1"/>
    <w:rsid w:val="000A12F8"/>
    <w:rsid w:val="000A47C2"/>
    <w:rsid w:val="000B48D7"/>
    <w:rsid w:val="000C5A89"/>
    <w:rsid w:val="000E19EA"/>
    <w:rsid w:val="00117D78"/>
    <w:rsid w:val="001270F5"/>
    <w:rsid w:val="001375BE"/>
    <w:rsid w:val="0014217A"/>
    <w:rsid w:val="00171669"/>
    <w:rsid w:val="00176F92"/>
    <w:rsid w:val="001855B1"/>
    <w:rsid w:val="001928C1"/>
    <w:rsid w:val="001B070B"/>
    <w:rsid w:val="001E448E"/>
    <w:rsid w:val="001F0690"/>
    <w:rsid w:val="00222419"/>
    <w:rsid w:val="00234E72"/>
    <w:rsid w:val="00244F1B"/>
    <w:rsid w:val="00256E50"/>
    <w:rsid w:val="0028069A"/>
    <w:rsid w:val="002841C4"/>
    <w:rsid w:val="002D794C"/>
    <w:rsid w:val="002E7C07"/>
    <w:rsid w:val="002F259F"/>
    <w:rsid w:val="00307552"/>
    <w:rsid w:val="003144BB"/>
    <w:rsid w:val="00357B88"/>
    <w:rsid w:val="00361178"/>
    <w:rsid w:val="003B30C2"/>
    <w:rsid w:val="003E3025"/>
    <w:rsid w:val="003E3C26"/>
    <w:rsid w:val="004025EC"/>
    <w:rsid w:val="0040771F"/>
    <w:rsid w:val="0042146D"/>
    <w:rsid w:val="00435368"/>
    <w:rsid w:val="00457EF2"/>
    <w:rsid w:val="004658F7"/>
    <w:rsid w:val="00475D5F"/>
    <w:rsid w:val="004960E9"/>
    <w:rsid w:val="004B4636"/>
    <w:rsid w:val="004D1516"/>
    <w:rsid w:val="004D25EB"/>
    <w:rsid w:val="0050315F"/>
    <w:rsid w:val="00526931"/>
    <w:rsid w:val="00550E5D"/>
    <w:rsid w:val="00561E19"/>
    <w:rsid w:val="005731FA"/>
    <w:rsid w:val="005874C4"/>
    <w:rsid w:val="005D5920"/>
    <w:rsid w:val="005F4588"/>
    <w:rsid w:val="00675449"/>
    <w:rsid w:val="00675B8B"/>
    <w:rsid w:val="006817B5"/>
    <w:rsid w:val="006824B3"/>
    <w:rsid w:val="006B7478"/>
    <w:rsid w:val="006C6E9A"/>
    <w:rsid w:val="00706EE6"/>
    <w:rsid w:val="00715161"/>
    <w:rsid w:val="0073372D"/>
    <w:rsid w:val="007D719C"/>
    <w:rsid w:val="007F4224"/>
    <w:rsid w:val="00817189"/>
    <w:rsid w:val="008275DA"/>
    <w:rsid w:val="0083064E"/>
    <w:rsid w:val="00846582"/>
    <w:rsid w:val="0086323E"/>
    <w:rsid w:val="008978AD"/>
    <w:rsid w:val="008A2F33"/>
    <w:rsid w:val="008B502E"/>
    <w:rsid w:val="008D4265"/>
    <w:rsid w:val="008E705E"/>
    <w:rsid w:val="008E7844"/>
    <w:rsid w:val="00912B06"/>
    <w:rsid w:val="009321C7"/>
    <w:rsid w:val="00963698"/>
    <w:rsid w:val="00971428"/>
    <w:rsid w:val="009728B3"/>
    <w:rsid w:val="009752E9"/>
    <w:rsid w:val="009F3325"/>
    <w:rsid w:val="00A04C30"/>
    <w:rsid w:val="00A06CBD"/>
    <w:rsid w:val="00A11493"/>
    <w:rsid w:val="00A13635"/>
    <w:rsid w:val="00A42ACE"/>
    <w:rsid w:val="00A526A7"/>
    <w:rsid w:val="00A908CE"/>
    <w:rsid w:val="00AA18A5"/>
    <w:rsid w:val="00AA2FCD"/>
    <w:rsid w:val="00AD39A6"/>
    <w:rsid w:val="00AD58D4"/>
    <w:rsid w:val="00AD7DA8"/>
    <w:rsid w:val="00AE0C6A"/>
    <w:rsid w:val="00B52D6A"/>
    <w:rsid w:val="00B70828"/>
    <w:rsid w:val="00B84BAF"/>
    <w:rsid w:val="00B942E2"/>
    <w:rsid w:val="00BA2CCF"/>
    <w:rsid w:val="00BC2EB7"/>
    <w:rsid w:val="00BE7511"/>
    <w:rsid w:val="00BF2273"/>
    <w:rsid w:val="00BF4F45"/>
    <w:rsid w:val="00C13C3C"/>
    <w:rsid w:val="00C232F9"/>
    <w:rsid w:val="00C33027"/>
    <w:rsid w:val="00C34336"/>
    <w:rsid w:val="00C56483"/>
    <w:rsid w:val="00C65766"/>
    <w:rsid w:val="00C67D6F"/>
    <w:rsid w:val="00C7032E"/>
    <w:rsid w:val="00C76890"/>
    <w:rsid w:val="00C87DFA"/>
    <w:rsid w:val="00CA2657"/>
    <w:rsid w:val="00CE6343"/>
    <w:rsid w:val="00CF76EF"/>
    <w:rsid w:val="00D00DAD"/>
    <w:rsid w:val="00D01785"/>
    <w:rsid w:val="00D076B4"/>
    <w:rsid w:val="00D20B83"/>
    <w:rsid w:val="00D3240F"/>
    <w:rsid w:val="00D379E7"/>
    <w:rsid w:val="00D42ADE"/>
    <w:rsid w:val="00D51838"/>
    <w:rsid w:val="00D92FDF"/>
    <w:rsid w:val="00D9311A"/>
    <w:rsid w:val="00D93FD4"/>
    <w:rsid w:val="00DB6E90"/>
    <w:rsid w:val="00DC34F0"/>
    <w:rsid w:val="00DD4912"/>
    <w:rsid w:val="00DF1D5F"/>
    <w:rsid w:val="00DF7BE3"/>
    <w:rsid w:val="00E02119"/>
    <w:rsid w:val="00E31419"/>
    <w:rsid w:val="00EF0555"/>
    <w:rsid w:val="00F15C21"/>
    <w:rsid w:val="00F1636F"/>
    <w:rsid w:val="00F31657"/>
    <w:rsid w:val="00F43508"/>
    <w:rsid w:val="00F4607B"/>
    <w:rsid w:val="00F50CC0"/>
    <w:rsid w:val="00F56F8E"/>
    <w:rsid w:val="00FB27D2"/>
    <w:rsid w:val="00FD3A50"/>
    <w:rsid w:val="00FF4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0812"/>
  <w15:chartTrackingRefBased/>
  <w15:docId w15:val="{2AC6A788-0301-40E8-ADF7-15056292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161"/>
  </w:style>
  <w:style w:type="paragraph" w:styleId="Footer">
    <w:name w:val="footer"/>
    <w:basedOn w:val="Normal"/>
    <w:link w:val="Foot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161"/>
  </w:style>
  <w:style w:type="paragraph" w:customStyle="1" w:styleId="04xlpa">
    <w:name w:val="_04xlpa"/>
    <w:basedOn w:val="Normal"/>
    <w:rsid w:val="00715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715161"/>
  </w:style>
  <w:style w:type="paragraph" w:styleId="NoSpacing">
    <w:name w:val="No Spacing"/>
    <w:uiPriority w:val="1"/>
    <w:qFormat/>
    <w:rsid w:val="00F15C21"/>
    <w:pPr>
      <w:spacing w:after="0" w:line="240" w:lineRule="auto"/>
    </w:pPr>
  </w:style>
  <w:style w:type="character" w:customStyle="1" w:styleId="text">
    <w:name w:val="text"/>
    <w:basedOn w:val="DefaultParagraphFont"/>
    <w:rsid w:val="00D9311A"/>
  </w:style>
  <w:style w:type="character" w:customStyle="1" w:styleId="woj">
    <w:name w:val="woj"/>
    <w:basedOn w:val="DefaultParagraphFont"/>
    <w:rsid w:val="00D9311A"/>
  </w:style>
  <w:style w:type="character" w:styleId="Strong">
    <w:name w:val="Strong"/>
    <w:basedOn w:val="DefaultParagraphFont"/>
    <w:uiPriority w:val="22"/>
    <w:qFormat/>
    <w:rsid w:val="00AA2FCD"/>
    <w:rPr>
      <w:b/>
      <w:bCs/>
    </w:rPr>
  </w:style>
  <w:style w:type="character" w:styleId="Hyperlink">
    <w:name w:val="Hyperlink"/>
    <w:basedOn w:val="DefaultParagraphFont"/>
    <w:uiPriority w:val="99"/>
    <w:unhideWhenUsed/>
    <w:rsid w:val="00AA2F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F4F4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D59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8F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8F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1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820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0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Emerson</dc:creator>
  <cp:keywords/>
  <dc:description/>
  <cp:lastModifiedBy>Rob Chartrand</cp:lastModifiedBy>
  <cp:revision>20</cp:revision>
  <cp:lastPrinted>2021-10-24T03:31:00Z</cp:lastPrinted>
  <dcterms:created xsi:type="dcterms:W3CDTF">2021-10-24T03:31:00Z</dcterms:created>
  <dcterms:modified xsi:type="dcterms:W3CDTF">2022-02-27T15:09:00Z</dcterms:modified>
</cp:coreProperties>
</file>